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cover-letter"/>
    <w:p>
      <w:pPr>
        <w:pStyle w:val="Heading1"/>
      </w:pPr>
      <w:r>
        <w:t xml:space="preserve">Cover Letter</w:t>
      </w:r>
    </w:p>
    <w:p>
      <w:pPr>
        <w:pStyle w:val="FirstParagraph"/>
      </w:pPr>
      <w:r>
        <w:t xml:space="preserve">Dear [Hiring Manager's Name or "Hiring Team"],</w:t>
      </w:r>
    </w:p>
    <w:p>
      <w:pPr>
        <w:pStyle w:val="BodyText"/>
      </w:pPr>
      <w:r>
        <w:t xml:space="preserve">I am writing to express my enthusiastic interest in the Librarian position at [Library Name] in United Kingdom Manchester. As a dedicated and passionate library professional with over [X years] of experience, I am eager to contribute my expertise in information management, community engagement, and resource development to support the mission of your esteemed institution. Manchester, a vibrant city known for its rich cultural heritage and innovative spirit, is an ideal setting for a librarian who values both tradition and progress. I am particularly inspired by [Library Name]'s commitment to fostering lifelong learning, promoting inclusivity, and serving as a cornerstone of the local community. This opportunity aligns perfectly with my professional goals and personal values.</w:t>
      </w:r>
    </w:p>
    <w:bookmarkStart w:id="20" w:name="professional-background-and-expertise"/>
    <w:p>
      <w:pPr>
        <w:pStyle w:val="Heading2"/>
      </w:pPr>
      <w:r>
        <w:t xml:space="preserve">Professional Background and Expertise</w:t>
      </w:r>
    </w:p>
    <w:p>
      <w:pPr>
        <w:pStyle w:val="FirstParagraph"/>
      </w:pPr>
      <w:r>
        <w:t xml:space="preserve">Throughout my career as a librarian, I have developed a strong foundation in managing diverse collections, providing reference services, and implementing technology-driven solutions to enhance user experiences. My work at [Previous Library or Institution] allowed me to cultivate skills in cataloging, digital resource management, and program development while maintaining a focus on accessibility and community needs. For instance, I spearheaded the creation of a digital archive that increased access to local historical materials by 40%, demonstrating my ability to bridge the gap between traditional library services and modern technological advancements.</w:t>
      </w:r>
    </w:p>
    <w:p>
      <w:pPr>
        <w:pStyle w:val="BodyText"/>
      </w:pPr>
      <w:r>
        <w:t xml:space="preserve">In addition to technical proficiency, I have consistently prioritized fostering a welcoming environment for all patrons. At [Previous Library], I collaborated with local schools, community groups, and cultural organizations to design programs that catered to diverse age groups and interests. These initiatives included literacy workshops for children, career development seminars for adults, and multilingual resource hubs for non-English speakers. Such experiences have reinforced my belief that a librarian’s role extends beyond managing books—it is about empowering individuals through knowledge and connection.</w:t>
      </w:r>
    </w:p>
    <w:bookmarkEnd w:id="20"/>
    <w:bookmarkStart w:id="21" w:name="Xf4a18d835d223ce7567f354bafbfdd5f8437474"/>
    <w:p>
      <w:pPr>
        <w:pStyle w:val="Heading2"/>
      </w:pPr>
      <w:r>
        <w:t xml:space="preserve">Understanding of the Librarian Role in United Kingdom Manchester</w:t>
      </w:r>
    </w:p>
    <w:p>
      <w:pPr>
        <w:pStyle w:val="FirstParagraph"/>
      </w:pPr>
      <w:r>
        <w:t xml:space="preserve">The Librarian position in United Kingdom Manchester carries unique significance, as libraries here serve as vital hubs for education, social interaction, and cultural preservation. Manchester’s dynamic population, including students from the University of Manchester and local residents with varied backgrounds, demands a librarian who can adapt to evolving needs while upholding the core principles of library science. I am especially drawn to [Library Name]’s focus on [specific initiative or value mentioned in the job posting], as it reflects a forward-thinking approach that resonates with my own professional philosophy.</w:t>
      </w:r>
    </w:p>
    <w:p>
      <w:pPr>
        <w:pStyle w:val="BodyText"/>
      </w:pPr>
      <w:r>
        <w:t xml:space="preserve">Moreover, libraries in Manchester are increasingly leveraging technology to expand their reach. From e-book platforms to virtual reality exhibits, the integration of innovation into traditional services is critical for attracting new patrons and retaining existing ones. My experience in implementing digital tools, such as [specific example: a mobile app for library services or an online resource portal], has equipped me to contribute meaningfully to this aspect of your library’s operations. I am also keen on exploring ways to collaborate with local tech startups or educational institutions to create cutting-edge programs that align with the city’s reputation as a center for creativity and innovation.</w:t>
      </w:r>
    </w:p>
    <w:bookmarkEnd w:id="21"/>
    <w:bookmarkStart w:id="22" w:name="why-united-kingdom-manchester"/>
    <w:p>
      <w:pPr>
        <w:pStyle w:val="Heading2"/>
      </w:pPr>
      <w:r>
        <w:t xml:space="preserve">Why United Kingdom Manchester?</w:t>
      </w:r>
    </w:p>
    <w:p>
      <w:pPr>
        <w:pStyle w:val="FirstParagraph"/>
      </w:pPr>
      <w:r>
        <w:t xml:space="preserve">Manchester is more than just a location; it is a city that embodies the spirit of progress and community. The cultural vibrancy, historical significance, and strong emphasis on education make it an ideal place for a librarian to thrive. I have long admired the role libraries play in Manchester’s neighborhoods, from the iconic Central Library to smaller community branches that serve as safe spaces for learning and collaboration. I am particularly inspired by [Library Name]’s efforts to [specific project or achievement, e.g., "support digital literacy among underrepresented groups" or "host interdisciplinary art and science exhibitions"], which align with my vision of libraries as inclusive, dynamic spaces.</w:t>
      </w:r>
    </w:p>
    <w:p>
      <w:pPr>
        <w:pStyle w:val="BodyText"/>
      </w:pPr>
      <w:r>
        <w:t xml:space="preserve">Living in Manchester would also allow me to engage with the city’s diverse communities. Whether it’s partnering with local organizations to address information gaps, supporting refugee integration through language resources, or advocating for equitable access to educational materials, I am committed to ensuring that the library remains a place where everyone feels valued. This alignment of personal and professional goals makes Manchester an exciting and meaningful location for my career.</w:t>
      </w:r>
    </w:p>
    <w:bookmarkEnd w:id="22"/>
    <w:bookmarkStart w:id="23" w:name="conclusion"/>
    <w:p>
      <w:pPr>
        <w:pStyle w:val="Heading2"/>
      </w:pPr>
      <w:r>
        <w:t xml:space="preserve">Conclusion</w:t>
      </w:r>
    </w:p>
    <w:p>
      <w:pPr>
        <w:pStyle w:val="FirstParagraph"/>
      </w:pPr>
      <w:r>
        <w:t xml:space="preserve">In conclusion, I am confident that my skills, experience, and passion for library science make me a strong candidate for the Librarian position at [Library Name]. I am eager to bring my dedication to service, innovation, and community engagement to your team. Thank you for considering my application. I would be honored to contribute to the continued success of [Library Name] as it serves as a beacon of knowledge and opportunity in United Kingdom Manchester.</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United Kingdom Manchester</dc:title>
  <dc:creator/>
  <dc:language>en</dc:language>
  <cp:keywords/>
  <dcterms:created xsi:type="dcterms:W3CDTF">2026-07-24T06:04:12Z</dcterms:created>
  <dcterms:modified xsi:type="dcterms:W3CDTF">2026-07-24T06:04:12Z</dcterms:modified>
</cp:coreProperties>
</file>

<file path=docProps/custom.xml><?xml version="1.0" encoding="utf-8"?>
<Properties xmlns="http://schemas.openxmlformats.org/officeDocument/2006/custom-properties" xmlns:vt="http://schemas.openxmlformats.org/officeDocument/2006/docPropsVTypes"/>
</file>